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7A47B" w14:textId="1BC79183" w:rsidR="001D4ADF" w:rsidRDefault="00972E06" w:rsidP="00972E06">
      <w:pPr>
        <w:jc w:val="both"/>
        <w:rPr>
          <w:sz w:val="28"/>
          <w:szCs w:val="28"/>
        </w:rPr>
      </w:pPr>
      <w:r>
        <w:rPr>
          <w:sz w:val="28"/>
          <w:szCs w:val="28"/>
        </w:rPr>
        <w:t>Já é conhecido de longa data que patógenos podem afetar significativamente a dinâmica populacional tanto de espécies de plantas como de animais quer sejam domesticados ou selvagens. Patógenos têm também um efeito significativo sobre populações humanas</w:t>
      </w:r>
      <w:r w:rsidR="00EB3AFD">
        <w:rPr>
          <w:sz w:val="28"/>
          <w:szCs w:val="28"/>
        </w:rPr>
        <w:t>. E</w:t>
      </w:r>
      <w:r>
        <w:rPr>
          <w:sz w:val="28"/>
          <w:szCs w:val="28"/>
        </w:rPr>
        <w:t>les desempenha</w:t>
      </w:r>
      <w:r w:rsidR="00EB3AFD">
        <w:rPr>
          <w:sz w:val="28"/>
          <w:szCs w:val="28"/>
        </w:rPr>
        <w:t>ram</w:t>
      </w:r>
      <w:r>
        <w:rPr>
          <w:sz w:val="28"/>
          <w:szCs w:val="28"/>
        </w:rPr>
        <w:t xml:space="preserve"> um papel fundamental no crescimento e declínio de civilizações através do curso da história da humanidade. Entre os exemplos pode ser citado a conquista da América do Norte pelos europeus quando 95% (19 milhões dos 20 milhões originais) da população nativa foi morta pelas novas doenças levadas pelos caçadores, missionários, colonos e soldados europeus. Mesmo com tal mortalidade a conquista demorou por volta de 400 anos, mas, sem ela, a conquista teria demorado muito mais tempo e poderia até ter falhado. Patógenos continuam sendo a maior fonte de mortalidade até hoje. Mesmo com os avanços da medicina</w:t>
      </w:r>
      <w:r w:rsidR="00562CEC">
        <w:rPr>
          <w:sz w:val="28"/>
          <w:szCs w:val="28"/>
        </w:rPr>
        <w:t xml:space="preserve">, milhões de pessoas morrem a cada ano por doenças tais como gripe, AIDS, tuberculose e malária. </w:t>
      </w:r>
    </w:p>
    <w:p w14:paraId="19C26467" w14:textId="43CCF690" w:rsidR="00562CEC" w:rsidRDefault="00C71B7C" w:rsidP="00972E06">
      <w:pPr>
        <w:jc w:val="both"/>
        <w:rPr>
          <w:sz w:val="28"/>
          <w:szCs w:val="28"/>
        </w:rPr>
      </w:pPr>
      <w:r>
        <w:rPr>
          <w:sz w:val="28"/>
          <w:szCs w:val="28"/>
        </w:rPr>
        <w:t>Como todos sabem, estamos no momento enfrentando uma pandemia ocasionada pelos altos níveis de disseminação da doença chamada de coronavirus (COVID-19)</w:t>
      </w:r>
      <w:r w:rsidR="001D4ADF">
        <w:rPr>
          <w:sz w:val="28"/>
          <w:szCs w:val="28"/>
        </w:rPr>
        <w:t>,</w:t>
      </w:r>
      <w:r>
        <w:rPr>
          <w:sz w:val="28"/>
          <w:szCs w:val="28"/>
        </w:rPr>
        <w:t xml:space="preserve"> provocada pelo novo agente do coronavirus descoberto em 31/12/19</w:t>
      </w:r>
      <w:r w:rsidR="001D4ADF">
        <w:rPr>
          <w:sz w:val="28"/>
          <w:szCs w:val="28"/>
        </w:rPr>
        <w:t>, após casos registrados na China.</w:t>
      </w:r>
      <w:r>
        <w:rPr>
          <w:sz w:val="28"/>
          <w:szCs w:val="28"/>
        </w:rPr>
        <w:t xml:space="preserve"> </w:t>
      </w:r>
      <w:r w:rsidR="001D4ADF">
        <w:rPr>
          <w:sz w:val="28"/>
          <w:szCs w:val="28"/>
        </w:rPr>
        <w:t>Os c</w:t>
      </w:r>
      <w:r w:rsidR="00CD1E45" w:rsidRPr="00CD1E45">
        <w:rPr>
          <w:sz w:val="28"/>
          <w:szCs w:val="28"/>
        </w:rPr>
        <w:t xml:space="preserve">oronavírus </w:t>
      </w:r>
      <w:r w:rsidR="001D4ADF">
        <w:rPr>
          <w:sz w:val="28"/>
          <w:szCs w:val="28"/>
        </w:rPr>
        <w:t>são</w:t>
      </w:r>
      <w:r w:rsidR="00CD1E45" w:rsidRPr="00CD1E45">
        <w:rPr>
          <w:sz w:val="28"/>
          <w:szCs w:val="28"/>
        </w:rPr>
        <w:t xml:space="preserve"> uma </w:t>
      </w:r>
      <w:r w:rsidR="001D4ADF">
        <w:rPr>
          <w:sz w:val="28"/>
          <w:szCs w:val="28"/>
        </w:rPr>
        <w:t xml:space="preserve">grande </w:t>
      </w:r>
      <w:r w:rsidR="00CD1E45" w:rsidRPr="00CD1E45">
        <w:rPr>
          <w:sz w:val="28"/>
          <w:szCs w:val="28"/>
        </w:rPr>
        <w:t>família de vírus que causam infecções respiratórias.</w:t>
      </w:r>
      <w:r w:rsidR="00CD1E45">
        <w:rPr>
          <w:sz w:val="28"/>
          <w:szCs w:val="28"/>
        </w:rPr>
        <w:t xml:space="preserve"> </w:t>
      </w:r>
      <w:r w:rsidR="00CD1E45" w:rsidRPr="00CD1E45">
        <w:rPr>
          <w:sz w:val="28"/>
          <w:szCs w:val="28"/>
        </w:rPr>
        <w:t>As investigações sobre as formas de transmissão do vírus ainda estão em andamento, mas a disseminação de pessoa para pessoa, ou seja, a contaminação por gotículas respiratórias ou contato, está ocorrendo.</w:t>
      </w:r>
    </w:p>
    <w:p w14:paraId="291BCEB3" w14:textId="64935D9F" w:rsidR="001D4ADF" w:rsidRDefault="001D4ADF" w:rsidP="00972E06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Na Figura a seguir podemos observar a evolução dos casos (número de pessoas infectadas) de coronavirus na China e nos demais países, até então com casos registrados, no  período inicial da referida pandemia (os dados correspondem apenas mais ou menos um mês). </w:t>
      </w:r>
      <w:r w:rsidR="00D123F4">
        <w:rPr>
          <w:sz w:val="28"/>
          <w:szCs w:val="28"/>
        </w:rPr>
        <w:t>Observando as informações exibidas na figura e relembrando o que foi abordado durante a apresentação da aula sobre “Populações e Comunidades” faça comentários a respeito das formas de crescimento populacional e como elas poderiam ser representadas pelos dados mostrados na</w:t>
      </w:r>
      <w:r w:rsidR="00EB3AFD">
        <w:rPr>
          <w:sz w:val="28"/>
          <w:szCs w:val="28"/>
        </w:rPr>
        <w:t xml:space="preserve">quela </w:t>
      </w:r>
      <w:r w:rsidR="00D123F4">
        <w:rPr>
          <w:sz w:val="28"/>
          <w:szCs w:val="28"/>
        </w:rPr>
        <w:t xml:space="preserve"> </w:t>
      </w:r>
      <w:r w:rsidR="00EB3AFD">
        <w:rPr>
          <w:sz w:val="28"/>
          <w:szCs w:val="28"/>
        </w:rPr>
        <w:t>F</w:t>
      </w:r>
      <w:r w:rsidR="00D123F4">
        <w:rPr>
          <w:sz w:val="28"/>
          <w:szCs w:val="28"/>
        </w:rPr>
        <w:t>igura.</w:t>
      </w:r>
    </w:p>
    <w:p w14:paraId="00F48993" w14:textId="796B2A1B" w:rsidR="00D123F4" w:rsidRDefault="00D123F4" w:rsidP="00972E06">
      <w:pPr>
        <w:jc w:val="both"/>
        <w:rPr>
          <w:sz w:val="28"/>
          <w:szCs w:val="28"/>
        </w:rPr>
      </w:pPr>
      <w:r>
        <w:rPr>
          <w:sz w:val="28"/>
          <w:szCs w:val="28"/>
        </w:rPr>
        <w:t>Uma das grandes preocupações dos responsáveis pelo enfrentamento dos problemas ocasionados pela pandemia está diretamente relacionad</w:t>
      </w:r>
      <w:r w:rsidR="00EB3AFD">
        <w:rPr>
          <w:sz w:val="28"/>
          <w:szCs w:val="28"/>
        </w:rPr>
        <w:t>a</w:t>
      </w:r>
      <w:r>
        <w:rPr>
          <w:sz w:val="28"/>
          <w:szCs w:val="28"/>
        </w:rPr>
        <w:t xml:space="preserve"> com </w:t>
      </w:r>
      <w:r w:rsidR="00D744A8">
        <w:rPr>
          <w:sz w:val="28"/>
          <w:szCs w:val="28"/>
        </w:rPr>
        <w:t xml:space="preserve">a grande velocidade com que </w:t>
      </w:r>
      <w:r>
        <w:rPr>
          <w:sz w:val="28"/>
          <w:szCs w:val="28"/>
        </w:rPr>
        <w:t xml:space="preserve">o </w:t>
      </w:r>
      <w:r w:rsidR="00D744A8">
        <w:rPr>
          <w:sz w:val="28"/>
          <w:szCs w:val="28"/>
        </w:rPr>
        <w:t xml:space="preserve">vírus se multiplica e contamina outras pessoas. Essa preocupação, presente em todos os países, é </w:t>
      </w:r>
      <w:r w:rsidR="008C1A0B">
        <w:rPr>
          <w:sz w:val="28"/>
          <w:szCs w:val="28"/>
        </w:rPr>
        <w:t xml:space="preserve">devido </w:t>
      </w:r>
      <w:r w:rsidR="00EB3AFD">
        <w:rPr>
          <w:sz w:val="28"/>
          <w:szCs w:val="28"/>
        </w:rPr>
        <w:t>à</w:t>
      </w:r>
      <w:r w:rsidR="00D744A8">
        <w:rPr>
          <w:sz w:val="28"/>
          <w:szCs w:val="28"/>
        </w:rPr>
        <w:t xml:space="preserve"> falta de condições hospitalares para atender um público cada dia maior que </w:t>
      </w:r>
      <w:r w:rsidR="00D744A8">
        <w:rPr>
          <w:sz w:val="28"/>
          <w:szCs w:val="28"/>
        </w:rPr>
        <w:lastRenderedPageBreak/>
        <w:t xml:space="preserve">procura por socorro médico. Uma solução que pode aliviar, pelo menos temporariamente, esse problema é impedir que </w:t>
      </w:r>
      <w:r w:rsidR="008C1A0B">
        <w:rPr>
          <w:sz w:val="28"/>
          <w:szCs w:val="28"/>
        </w:rPr>
        <w:t>o crescimento do número de doentes atinja seu pico em um intervalo de tempo muito curto. Assim, mantendo a população de doentes em um nível inferior àquele que corresponderia ao pico daquela população, certamente</w:t>
      </w:r>
      <w:r w:rsidR="00EB3AFD">
        <w:rPr>
          <w:sz w:val="28"/>
          <w:szCs w:val="28"/>
        </w:rPr>
        <w:t>,</w:t>
      </w:r>
      <w:bookmarkStart w:id="0" w:name="_GoBack"/>
      <w:bookmarkEnd w:id="0"/>
      <w:r w:rsidR="008C1A0B">
        <w:rPr>
          <w:sz w:val="28"/>
          <w:szCs w:val="28"/>
        </w:rPr>
        <w:t xml:space="preserve"> as</w:t>
      </w:r>
      <w:r w:rsidR="0095532D">
        <w:rPr>
          <w:sz w:val="28"/>
          <w:szCs w:val="28"/>
        </w:rPr>
        <w:t xml:space="preserve"> pessoas poderiam</w:t>
      </w:r>
      <w:r w:rsidR="008C1A0B">
        <w:rPr>
          <w:sz w:val="28"/>
          <w:szCs w:val="28"/>
        </w:rPr>
        <w:t xml:space="preserve"> </w:t>
      </w:r>
      <w:r w:rsidR="0095532D">
        <w:rPr>
          <w:sz w:val="28"/>
          <w:szCs w:val="28"/>
        </w:rPr>
        <w:t xml:space="preserve"> </w:t>
      </w:r>
      <w:r w:rsidR="008C1A0B">
        <w:rPr>
          <w:sz w:val="28"/>
          <w:szCs w:val="28"/>
        </w:rPr>
        <w:t xml:space="preserve">receber atendimento médico mais adequado e, provavelmente, com maiores chances de sobrevivência. Manter a população em um nível baixo acarretaria a um “espalhamento populacional” ao longo do tempo, mas, esse tempo maior </w:t>
      </w:r>
      <w:r w:rsidR="0095532D">
        <w:rPr>
          <w:sz w:val="28"/>
          <w:szCs w:val="28"/>
        </w:rPr>
        <w:t xml:space="preserve">combatendo a epidemia </w:t>
      </w:r>
      <w:r w:rsidR="008C1A0B">
        <w:rPr>
          <w:sz w:val="28"/>
          <w:szCs w:val="28"/>
        </w:rPr>
        <w:t xml:space="preserve">compensaria um resultado mais positivo </w:t>
      </w:r>
      <w:r w:rsidR="0095532D">
        <w:rPr>
          <w:sz w:val="28"/>
          <w:szCs w:val="28"/>
        </w:rPr>
        <w:t>em relação à sobrevivência das pessoas</w:t>
      </w:r>
      <w:r w:rsidR="008C1A0B">
        <w:rPr>
          <w:sz w:val="28"/>
          <w:szCs w:val="28"/>
        </w:rPr>
        <w:t>.</w:t>
      </w:r>
    </w:p>
    <w:p w14:paraId="2E0DBE6E" w14:textId="193BE41C" w:rsidR="0095532D" w:rsidRDefault="0095532D" w:rsidP="00972E06">
      <w:pPr>
        <w:jc w:val="both"/>
        <w:rPr>
          <w:sz w:val="28"/>
          <w:szCs w:val="28"/>
        </w:rPr>
      </w:pPr>
      <w:r>
        <w:rPr>
          <w:sz w:val="28"/>
          <w:szCs w:val="28"/>
        </w:rPr>
        <w:t>Vamos retornar para a nossa aula de “Comunidades e Populações”. Lembrando dos aspectos tratados naquele dia e fazendo um paralelo com as informações apresentadas nos parágrafos anteriores deste texto, como você imaginaria tentar impedir que o tamanho populacional atingisse seu  pico em um curto espaço de tempo ? O que você manipularia para atingir tal objetivo ?  Você têm alguma sugestão para controlar o crescimento populacional do vírus (representado pelo número de pessoas infectadas) para beneficiar a população ?</w:t>
      </w:r>
    </w:p>
    <w:p w14:paraId="23367CB9" w14:textId="77777777" w:rsidR="008C1A0B" w:rsidRDefault="008C1A0B" w:rsidP="00972E06">
      <w:pPr>
        <w:jc w:val="both"/>
        <w:rPr>
          <w:sz w:val="28"/>
          <w:szCs w:val="28"/>
        </w:rPr>
      </w:pPr>
    </w:p>
    <w:p w14:paraId="01B79415" w14:textId="208F631E" w:rsidR="00D123F4" w:rsidRDefault="00020A2F" w:rsidP="00972E06">
      <w:pPr>
        <w:jc w:val="both"/>
        <w:rPr>
          <w:sz w:val="28"/>
          <w:szCs w:val="28"/>
        </w:rPr>
      </w:pPr>
      <w:r>
        <w:t xml:space="preserve">                                </w:t>
      </w:r>
      <w:r w:rsidRPr="005F69A0">
        <w:drawing>
          <wp:inline distT="0" distB="0" distL="0" distR="0" wp14:anchorId="40670FFC" wp14:editId="4CDD06F2">
            <wp:extent cx="3550920" cy="355092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920" cy="355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B2860B" w14:textId="13899C25" w:rsidR="00D123F4" w:rsidRDefault="00D123F4" w:rsidP="00972E06">
      <w:pPr>
        <w:jc w:val="both"/>
        <w:rPr>
          <w:sz w:val="28"/>
          <w:szCs w:val="28"/>
        </w:rPr>
      </w:pPr>
    </w:p>
    <w:p w14:paraId="458CBDC2" w14:textId="0E3AD607" w:rsidR="00CD1E45" w:rsidRDefault="00020A2F" w:rsidP="00972E06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418923BD" wp14:editId="71D4DD4D">
            <wp:extent cx="3554095" cy="3554095"/>
            <wp:effectExtent l="0" t="0" r="8255" b="825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4095" cy="3554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CD1E4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DI3NrG0sLQwNDdU0lEKTi0uzszPAykwrAUAF+vczSwAAAA="/>
  </w:docVars>
  <w:rsids>
    <w:rsidRoot w:val="00972E06"/>
    <w:rsid w:val="00020A2F"/>
    <w:rsid w:val="001D4ADF"/>
    <w:rsid w:val="00562CEC"/>
    <w:rsid w:val="008C1A0B"/>
    <w:rsid w:val="0095532D"/>
    <w:rsid w:val="00972E06"/>
    <w:rsid w:val="00A54F14"/>
    <w:rsid w:val="00C71B7C"/>
    <w:rsid w:val="00CD1E45"/>
    <w:rsid w:val="00D123F4"/>
    <w:rsid w:val="00D744A8"/>
    <w:rsid w:val="00EB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2C8EA7"/>
  <w15:chartTrackingRefBased/>
  <w15:docId w15:val="{6C2C79BE-BF4B-46D5-89C4-4CC962801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3</Pages>
  <Words>568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imo</dc:creator>
  <cp:keywords/>
  <dc:description/>
  <cp:lastModifiedBy>Anonimo</cp:lastModifiedBy>
  <cp:revision>2</cp:revision>
  <dcterms:created xsi:type="dcterms:W3CDTF">2020-03-26T13:25:00Z</dcterms:created>
  <dcterms:modified xsi:type="dcterms:W3CDTF">2020-03-26T16:48:00Z</dcterms:modified>
</cp:coreProperties>
</file>